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.R</w:t>
      </w:r>
    </w:p>
    <w:p>
      <w:pPr>
        <w:pStyle w:val="Author"/>
      </w:pPr>
      <w:r>
        <w:t xml:space="preserve">pearl</w:t>
      </w:r>
    </w:p>
    <w:p>
      <w:pPr>
        <w:pStyle w:val="Date"/>
      </w:pPr>
      <w:r>
        <w:t xml:space="preserve">2024-06-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pearl/OneDrive/Desktop/intership u/UOB Benchmarking Research Data/UOB Benchmark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sonli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alid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hin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TableOutput, renderDataTable</w:t>
      </w:r>
    </w:p>
    <w:p>
      <w:pPr>
        <w:pStyle w:val="SourceCode"/>
      </w:pP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ity Benchmarking Dashboar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Univers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Universit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ity of Bradf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Lee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Manch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Sheffie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ity of Bradf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Lee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Manch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Sheffie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ultip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set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vs Recent Cita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Citation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data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Citation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metric Score Comparis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Altmetric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earch Output in Fiel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FORLevel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FORLevel4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G Contribu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D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data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SDG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chmarking Universit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data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Benchmar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  total_citatio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ity_of_bradford_total_citation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ecent_citatio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ity_of_bradford_recent_citation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ltmetric_media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ity_of_bradford_altmetric_median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ublications_fo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ity_of_bradford_publications_for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ublications_sd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ity_of_bradford_publications_sdg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total_citations_df and recent_citations_df</w:t>
      </w:r>
      <w:r>
        <w:br/>
      </w:r>
      <w:r>
        <w:rPr>
          <w:rStyle w:val="NormalTok"/>
        </w:rPr>
        <w:t xml:space="preserve">  combined_citatio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total_citations_df, recent_citation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 for Total vs Recent Citations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Cit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l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selected_univers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citation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Universiti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elected_universit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itations_tot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itation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ent_citations_tot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ent Citation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vs Recent Citations Compari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itatio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ent Citatio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Alt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l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selected_univers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tmetric_media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Universiti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elected_universit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ltmetric_media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metric Score Compari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Altmetric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FORLev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l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publications_for_lev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blications_for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ublications_for_level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arch Output in FOR Level 2 Fiel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 of Rese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ublic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FORLev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l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publications_for_lev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blications_for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ublications_for_level4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arch Output in FOR Level 4 Fiel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 of Rese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ublic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SD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l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sd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blications_sd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dg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Contribution to Sustainable Development Go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ublic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SD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Data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sd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blications_sd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</w:t>
      </w:r>
      <w:r>
        <w:br/>
      </w:r>
      <w:r>
        <w:rPr>
          <w:rStyle w:val="NormalTok"/>
        </w:rPr>
        <w:t xml:space="preserve">  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sdg_summary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Benchma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Data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selected_univers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Universiti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mparis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citation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ected_universit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citations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ecent_citation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recent_citations_total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ltmetric_media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altmetric_median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ublications_for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count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ublications_sd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count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comparison_df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the application </w:t>
      </w:r>
      <w:r>
        <w:br/>
      </w:r>
      <w:r>
        <w:rPr>
          <w:rStyle w:val="Function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i =</w:t>
      </w:r>
      <w:r>
        <w:rPr>
          <w:rStyle w:val="NormalTok"/>
        </w:rPr>
        <w:t xml:space="preserve"> ui, </w:t>
      </w:r>
      <w:r>
        <w:rPr>
          <w:rStyle w:val="AttributeTok"/>
        </w:rPr>
        <w:t xml:space="preserve">server =</w:t>
      </w:r>
      <w:r>
        <w:rPr>
          <w:rStyle w:val="NormalTok"/>
        </w:rPr>
        <w:t xml:space="preserve"> serv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.R</dc:title>
  <dc:creator>pearl</dc:creator>
  <cp:keywords/>
  <dcterms:created xsi:type="dcterms:W3CDTF">2024-06-14T00:53:27Z</dcterms:created>
  <dcterms:modified xsi:type="dcterms:W3CDTF">2024-06-14T00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4</vt:lpwstr>
  </property>
</Properties>
</file>